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FC18BB" w:rsidP="00557B26">
            <w:pPr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JU</w:t>
            </w:r>
            <w:r w:rsidR="00CE1B34">
              <w:rPr>
                <w:rFonts w:ascii="Bookman Old Style" w:hAnsi="Bookman Old Style"/>
                <w:b/>
                <w:sz w:val="24"/>
              </w:rPr>
              <w:t>LY 04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D25B97">
              <w:rPr>
                <w:rFonts w:ascii="Bookman Old Style" w:hAnsi="Bookman Old Style"/>
                <w:b/>
                <w:sz w:val="24"/>
              </w:rPr>
              <w:t>2022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FC18BB" w:rsidP="00BB485B">
            <w:pPr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 xml:space="preserve">JULY </w:t>
            </w:r>
            <w:r w:rsidR="00CE1B34">
              <w:rPr>
                <w:rFonts w:ascii="Bookman Old Style" w:hAnsi="Bookman Old Style"/>
                <w:b/>
                <w:sz w:val="24"/>
              </w:rPr>
              <w:t>10</w:t>
            </w:r>
            <w:bookmarkStart w:id="0" w:name="_GoBack"/>
            <w:bookmarkEnd w:id="0"/>
            <w:r w:rsidR="00D25B97">
              <w:rPr>
                <w:rFonts w:ascii="Bookman Old Style" w:hAnsi="Bookman Old Style"/>
                <w:b/>
                <w:sz w:val="24"/>
              </w:rPr>
              <w:t>, 2022</w:t>
            </w:r>
          </w:p>
        </w:tc>
      </w:tr>
      <w:tr w:rsidR="0097700D" w:rsidTr="00F3457D">
        <w:trPr>
          <w:trHeight w:val="80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F834C2" w:rsidP="00A2560F">
      <w:pPr>
        <w:pStyle w:val="NoSpacing"/>
        <w:jc w:val="center"/>
      </w:pPr>
    </w:p>
    <w:p w:rsidR="00F92D3D" w:rsidRDefault="00AC0797" w:rsidP="00A2560F">
      <w:pPr>
        <w:pStyle w:val="NoSpacing"/>
        <w:jc w:val="center"/>
      </w:pPr>
      <w:r w:rsidRPr="00AC0797">
        <w:drawing>
          <wp:inline distT="0" distB="0" distL="0" distR="0" wp14:anchorId="050DF0FE" wp14:editId="18EDB7F1">
            <wp:extent cx="7791450" cy="3752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7914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D3D" w:rsidRDefault="009D2C59" w:rsidP="00A2560F">
      <w:pPr>
        <w:pStyle w:val="NoSpacing"/>
        <w:jc w:val="center"/>
      </w:pPr>
      <w:r w:rsidRPr="009D2C59">
        <w:lastRenderedPageBreak/>
        <w:drawing>
          <wp:inline distT="0" distB="0" distL="0" distR="0">
            <wp:extent cx="7505700" cy="41433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414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9B4" w:rsidRPr="00B9580F" w:rsidRDefault="005329B4" w:rsidP="00A2560F">
      <w:pPr>
        <w:pStyle w:val="NoSpacing"/>
        <w:jc w:val="center"/>
      </w:pPr>
    </w:p>
    <w:sectPr w:rsidR="005329B4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D17" w:rsidRDefault="000F5D17" w:rsidP="009B0223">
      <w:pPr>
        <w:spacing w:after="0" w:line="240" w:lineRule="auto"/>
      </w:pPr>
      <w:r>
        <w:separator/>
      </w:r>
    </w:p>
  </w:endnote>
  <w:end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D17" w:rsidRDefault="000F5D17" w:rsidP="009B0223">
      <w:pPr>
        <w:spacing w:after="0" w:line="240" w:lineRule="auto"/>
      </w:pPr>
      <w:r>
        <w:separator/>
      </w:r>
    </w:p>
  </w:footnote>
  <w:footnote w:type="continuationSeparator" w:id="0">
    <w:p w:rsidR="000F5D17" w:rsidRDefault="000F5D17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526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12A30"/>
    <w:rsid w:val="0002039C"/>
    <w:rsid w:val="00021325"/>
    <w:rsid w:val="00052140"/>
    <w:rsid w:val="0005619E"/>
    <w:rsid w:val="0005632F"/>
    <w:rsid w:val="00056743"/>
    <w:rsid w:val="00066F48"/>
    <w:rsid w:val="00076D2C"/>
    <w:rsid w:val="00077A0F"/>
    <w:rsid w:val="000945F8"/>
    <w:rsid w:val="000C0D8A"/>
    <w:rsid w:val="000C6D4C"/>
    <w:rsid w:val="000D474B"/>
    <w:rsid w:val="000D4A81"/>
    <w:rsid w:val="000E6AAE"/>
    <w:rsid w:val="000F5D17"/>
    <w:rsid w:val="000F62CC"/>
    <w:rsid w:val="000F75EB"/>
    <w:rsid w:val="00104267"/>
    <w:rsid w:val="00105F6F"/>
    <w:rsid w:val="001071B5"/>
    <w:rsid w:val="00111637"/>
    <w:rsid w:val="001150B1"/>
    <w:rsid w:val="0011668F"/>
    <w:rsid w:val="00132B6B"/>
    <w:rsid w:val="00137B31"/>
    <w:rsid w:val="001519DF"/>
    <w:rsid w:val="00167D61"/>
    <w:rsid w:val="001851F1"/>
    <w:rsid w:val="00185A34"/>
    <w:rsid w:val="0018734D"/>
    <w:rsid w:val="001938B3"/>
    <w:rsid w:val="00197B6E"/>
    <w:rsid w:val="001B1090"/>
    <w:rsid w:val="001C1054"/>
    <w:rsid w:val="001D154F"/>
    <w:rsid w:val="001D385F"/>
    <w:rsid w:val="001D6DBD"/>
    <w:rsid w:val="001D7D3F"/>
    <w:rsid w:val="001E05F4"/>
    <w:rsid w:val="001E2B1B"/>
    <w:rsid w:val="001F42EB"/>
    <w:rsid w:val="002132B4"/>
    <w:rsid w:val="002208F1"/>
    <w:rsid w:val="00221209"/>
    <w:rsid w:val="002319C8"/>
    <w:rsid w:val="00233329"/>
    <w:rsid w:val="00243DC6"/>
    <w:rsid w:val="002479FF"/>
    <w:rsid w:val="002561FD"/>
    <w:rsid w:val="00270068"/>
    <w:rsid w:val="00271BEB"/>
    <w:rsid w:val="00285135"/>
    <w:rsid w:val="00292E95"/>
    <w:rsid w:val="0029588B"/>
    <w:rsid w:val="002A3ED3"/>
    <w:rsid w:val="002B0165"/>
    <w:rsid w:val="002B2B56"/>
    <w:rsid w:val="002B7BF5"/>
    <w:rsid w:val="002C2DDD"/>
    <w:rsid w:val="002D0747"/>
    <w:rsid w:val="002D253E"/>
    <w:rsid w:val="002D5D38"/>
    <w:rsid w:val="002E14AE"/>
    <w:rsid w:val="002F60CB"/>
    <w:rsid w:val="00301DFD"/>
    <w:rsid w:val="00305E1A"/>
    <w:rsid w:val="00307DC9"/>
    <w:rsid w:val="003107F6"/>
    <w:rsid w:val="003108FA"/>
    <w:rsid w:val="00314F2B"/>
    <w:rsid w:val="003204B9"/>
    <w:rsid w:val="00337093"/>
    <w:rsid w:val="003404CB"/>
    <w:rsid w:val="0034082E"/>
    <w:rsid w:val="003443DF"/>
    <w:rsid w:val="0034677D"/>
    <w:rsid w:val="003558AE"/>
    <w:rsid w:val="00364A54"/>
    <w:rsid w:val="00367569"/>
    <w:rsid w:val="00367D5F"/>
    <w:rsid w:val="0038048A"/>
    <w:rsid w:val="003821E9"/>
    <w:rsid w:val="003830F1"/>
    <w:rsid w:val="00386379"/>
    <w:rsid w:val="00397F66"/>
    <w:rsid w:val="003A55D5"/>
    <w:rsid w:val="003C2DFD"/>
    <w:rsid w:val="003E05C4"/>
    <w:rsid w:val="003E2C2D"/>
    <w:rsid w:val="003F08A0"/>
    <w:rsid w:val="003F197E"/>
    <w:rsid w:val="003F1EF1"/>
    <w:rsid w:val="003F4F33"/>
    <w:rsid w:val="004018D7"/>
    <w:rsid w:val="00406C41"/>
    <w:rsid w:val="00416876"/>
    <w:rsid w:val="00422970"/>
    <w:rsid w:val="004301EE"/>
    <w:rsid w:val="00435DFE"/>
    <w:rsid w:val="00436136"/>
    <w:rsid w:val="00436D9C"/>
    <w:rsid w:val="00440A10"/>
    <w:rsid w:val="00443E7B"/>
    <w:rsid w:val="004446B6"/>
    <w:rsid w:val="00451295"/>
    <w:rsid w:val="00456D43"/>
    <w:rsid w:val="00474800"/>
    <w:rsid w:val="004919A2"/>
    <w:rsid w:val="00491FFE"/>
    <w:rsid w:val="004A3D47"/>
    <w:rsid w:val="004A40ED"/>
    <w:rsid w:val="004B6E90"/>
    <w:rsid w:val="004C0174"/>
    <w:rsid w:val="004C4B6C"/>
    <w:rsid w:val="004C6814"/>
    <w:rsid w:val="004C7A8C"/>
    <w:rsid w:val="004D4BFB"/>
    <w:rsid w:val="004D6281"/>
    <w:rsid w:val="004D64B0"/>
    <w:rsid w:val="004F5235"/>
    <w:rsid w:val="00502B5A"/>
    <w:rsid w:val="00511A4D"/>
    <w:rsid w:val="00512677"/>
    <w:rsid w:val="00512D6E"/>
    <w:rsid w:val="00514925"/>
    <w:rsid w:val="00514C5C"/>
    <w:rsid w:val="00517ADD"/>
    <w:rsid w:val="00517FB1"/>
    <w:rsid w:val="00525492"/>
    <w:rsid w:val="005329B4"/>
    <w:rsid w:val="005351A9"/>
    <w:rsid w:val="005500C9"/>
    <w:rsid w:val="00551F1B"/>
    <w:rsid w:val="00556B88"/>
    <w:rsid w:val="00557B26"/>
    <w:rsid w:val="005702F8"/>
    <w:rsid w:val="00574AB6"/>
    <w:rsid w:val="00581C15"/>
    <w:rsid w:val="00587107"/>
    <w:rsid w:val="00590909"/>
    <w:rsid w:val="005951B8"/>
    <w:rsid w:val="005A1324"/>
    <w:rsid w:val="005A426E"/>
    <w:rsid w:val="005B2195"/>
    <w:rsid w:val="005B270B"/>
    <w:rsid w:val="005C5529"/>
    <w:rsid w:val="005D599B"/>
    <w:rsid w:val="005D6795"/>
    <w:rsid w:val="005E1E08"/>
    <w:rsid w:val="005E33DF"/>
    <w:rsid w:val="005E3B51"/>
    <w:rsid w:val="005F049D"/>
    <w:rsid w:val="0060392E"/>
    <w:rsid w:val="0061503C"/>
    <w:rsid w:val="00620207"/>
    <w:rsid w:val="00621CFD"/>
    <w:rsid w:val="0062496B"/>
    <w:rsid w:val="00625A1A"/>
    <w:rsid w:val="00625B4A"/>
    <w:rsid w:val="00626466"/>
    <w:rsid w:val="0063229F"/>
    <w:rsid w:val="00647C58"/>
    <w:rsid w:val="00667601"/>
    <w:rsid w:val="00674D59"/>
    <w:rsid w:val="006915FC"/>
    <w:rsid w:val="00696D45"/>
    <w:rsid w:val="006C1AD1"/>
    <w:rsid w:val="006C2390"/>
    <w:rsid w:val="006C3263"/>
    <w:rsid w:val="006E2D3E"/>
    <w:rsid w:val="006F3885"/>
    <w:rsid w:val="006F3EE4"/>
    <w:rsid w:val="006F6DC1"/>
    <w:rsid w:val="00722633"/>
    <w:rsid w:val="00737135"/>
    <w:rsid w:val="00742554"/>
    <w:rsid w:val="007469CD"/>
    <w:rsid w:val="00751430"/>
    <w:rsid w:val="00751D9E"/>
    <w:rsid w:val="00751E33"/>
    <w:rsid w:val="0075544D"/>
    <w:rsid w:val="00756B1C"/>
    <w:rsid w:val="007611D7"/>
    <w:rsid w:val="00766B8F"/>
    <w:rsid w:val="007679F3"/>
    <w:rsid w:val="007836FB"/>
    <w:rsid w:val="007866E5"/>
    <w:rsid w:val="007943AB"/>
    <w:rsid w:val="00794B29"/>
    <w:rsid w:val="007A517F"/>
    <w:rsid w:val="007A60B4"/>
    <w:rsid w:val="007A7BC9"/>
    <w:rsid w:val="007C6E41"/>
    <w:rsid w:val="007D5026"/>
    <w:rsid w:val="007D5E87"/>
    <w:rsid w:val="007D665B"/>
    <w:rsid w:val="007D749A"/>
    <w:rsid w:val="007E21B1"/>
    <w:rsid w:val="007E4D7A"/>
    <w:rsid w:val="007E6630"/>
    <w:rsid w:val="00806B15"/>
    <w:rsid w:val="008202BE"/>
    <w:rsid w:val="00820B8A"/>
    <w:rsid w:val="00823F12"/>
    <w:rsid w:val="008335BD"/>
    <w:rsid w:val="0084139F"/>
    <w:rsid w:val="00871492"/>
    <w:rsid w:val="0087378A"/>
    <w:rsid w:val="00882D4D"/>
    <w:rsid w:val="008853F9"/>
    <w:rsid w:val="00890CD0"/>
    <w:rsid w:val="008A1EB6"/>
    <w:rsid w:val="008A598F"/>
    <w:rsid w:val="008B4BF8"/>
    <w:rsid w:val="008C303B"/>
    <w:rsid w:val="008D1C29"/>
    <w:rsid w:val="008D1F83"/>
    <w:rsid w:val="008D2623"/>
    <w:rsid w:val="008D2C2C"/>
    <w:rsid w:val="008D3B11"/>
    <w:rsid w:val="008F57FF"/>
    <w:rsid w:val="00903566"/>
    <w:rsid w:val="009267A3"/>
    <w:rsid w:val="00926BC9"/>
    <w:rsid w:val="00951F91"/>
    <w:rsid w:val="0097700D"/>
    <w:rsid w:val="00977A01"/>
    <w:rsid w:val="00985571"/>
    <w:rsid w:val="00985CF4"/>
    <w:rsid w:val="00996981"/>
    <w:rsid w:val="009A3F78"/>
    <w:rsid w:val="009A5851"/>
    <w:rsid w:val="009B0223"/>
    <w:rsid w:val="009B1166"/>
    <w:rsid w:val="009B4B82"/>
    <w:rsid w:val="009C28B1"/>
    <w:rsid w:val="009C6B86"/>
    <w:rsid w:val="009D1280"/>
    <w:rsid w:val="009D2C59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1C26"/>
    <w:rsid w:val="00A2560F"/>
    <w:rsid w:val="00A30F20"/>
    <w:rsid w:val="00A3702B"/>
    <w:rsid w:val="00A374B4"/>
    <w:rsid w:val="00A4099F"/>
    <w:rsid w:val="00A41B6F"/>
    <w:rsid w:val="00A54D06"/>
    <w:rsid w:val="00A71FBE"/>
    <w:rsid w:val="00A83F92"/>
    <w:rsid w:val="00A92A20"/>
    <w:rsid w:val="00A9632C"/>
    <w:rsid w:val="00AA7538"/>
    <w:rsid w:val="00AB44A5"/>
    <w:rsid w:val="00AB7E4B"/>
    <w:rsid w:val="00AC0797"/>
    <w:rsid w:val="00AC1201"/>
    <w:rsid w:val="00AC5039"/>
    <w:rsid w:val="00AE5379"/>
    <w:rsid w:val="00AF365F"/>
    <w:rsid w:val="00B00453"/>
    <w:rsid w:val="00B05210"/>
    <w:rsid w:val="00B0790A"/>
    <w:rsid w:val="00B14D80"/>
    <w:rsid w:val="00B232E0"/>
    <w:rsid w:val="00B24A52"/>
    <w:rsid w:val="00B32CC2"/>
    <w:rsid w:val="00B42BA1"/>
    <w:rsid w:val="00B4337A"/>
    <w:rsid w:val="00B44338"/>
    <w:rsid w:val="00B45BDD"/>
    <w:rsid w:val="00B4769F"/>
    <w:rsid w:val="00B50D07"/>
    <w:rsid w:val="00B71CFC"/>
    <w:rsid w:val="00B94223"/>
    <w:rsid w:val="00B9580F"/>
    <w:rsid w:val="00BA2F87"/>
    <w:rsid w:val="00BA44FC"/>
    <w:rsid w:val="00BA5233"/>
    <w:rsid w:val="00BA7A03"/>
    <w:rsid w:val="00BB485B"/>
    <w:rsid w:val="00BC023C"/>
    <w:rsid w:val="00BC0ED1"/>
    <w:rsid w:val="00BC3FCC"/>
    <w:rsid w:val="00BC5F90"/>
    <w:rsid w:val="00BD3C3A"/>
    <w:rsid w:val="00BE6C54"/>
    <w:rsid w:val="00BE7BEA"/>
    <w:rsid w:val="00BF01F8"/>
    <w:rsid w:val="00BF753A"/>
    <w:rsid w:val="00C04B00"/>
    <w:rsid w:val="00C1024D"/>
    <w:rsid w:val="00C323F5"/>
    <w:rsid w:val="00C4331C"/>
    <w:rsid w:val="00C44578"/>
    <w:rsid w:val="00C450C5"/>
    <w:rsid w:val="00C4628F"/>
    <w:rsid w:val="00C5047F"/>
    <w:rsid w:val="00C56C8E"/>
    <w:rsid w:val="00C61A2B"/>
    <w:rsid w:val="00C62E40"/>
    <w:rsid w:val="00C67860"/>
    <w:rsid w:val="00C75F12"/>
    <w:rsid w:val="00C82C35"/>
    <w:rsid w:val="00C84EFE"/>
    <w:rsid w:val="00C93D92"/>
    <w:rsid w:val="00CA0F60"/>
    <w:rsid w:val="00CA7457"/>
    <w:rsid w:val="00CA745A"/>
    <w:rsid w:val="00CB099E"/>
    <w:rsid w:val="00CC17B8"/>
    <w:rsid w:val="00CE1B34"/>
    <w:rsid w:val="00CE48D0"/>
    <w:rsid w:val="00CE6530"/>
    <w:rsid w:val="00CF3EE8"/>
    <w:rsid w:val="00D13667"/>
    <w:rsid w:val="00D1499C"/>
    <w:rsid w:val="00D15DB0"/>
    <w:rsid w:val="00D228F0"/>
    <w:rsid w:val="00D25B97"/>
    <w:rsid w:val="00D36A8D"/>
    <w:rsid w:val="00D541D2"/>
    <w:rsid w:val="00D54EBB"/>
    <w:rsid w:val="00D636A7"/>
    <w:rsid w:val="00D65CD8"/>
    <w:rsid w:val="00D725CD"/>
    <w:rsid w:val="00D75F71"/>
    <w:rsid w:val="00D80FE7"/>
    <w:rsid w:val="00DA11CF"/>
    <w:rsid w:val="00DA4E8C"/>
    <w:rsid w:val="00DC256D"/>
    <w:rsid w:val="00DC7188"/>
    <w:rsid w:val="00DC73B7"/>
    <w:rsid w:val="00DD3512"/>
    <w:rsid w:val="00DD3DBA"/>
    <w:rsid w:val="00DE0DF7"/>
    <w:rsid w:val="00DE3C77"/>
    <w:rsid w:val="00DE527C"/>
    <w:rsid w:val="00DF7BF3"/>
    <w:rsid w:val="00E06ADE"/>
    <w:rsid w:val="00E17DC3"/>
    <w:rsid w:val="00E26AE0"/>
    <w:rsid w:val="00E325C1"/>
    <w:rsid w:val="00E3433B"/>
    <w:rsid w:val="00E531B7"/>
    <w:rsid w:val="00E537BE"/>
    <w:rsid w:val="00E6467A"/>
    <w:rsid w:val="00E81D52"/>
    <w:rsid w:val="00E9046B"/>
    <w:rsid w:val="00E95DE1"/>
    <w:rsid w:val="00EA0A71"/>
    <w:rsid w:val="00EA3AA6"/>
    <w:rsid w:val="00EB4EA4"/>
    <w:rsid w:val="00EC0972"/>
    <w:rsid w:val="00EC5FC6"/>
    <w:rsid w:val="00ED2BAD"/>
    <w:rsid w:val="00ED4024"/>
    <w:rsid w:val="00ED53D5"/>
    <w:rsid w:val="00EE4EE8"/>
    <w:rsid w:val="00EE701C"/>
    <w:rsid w:val="00EF2B8B"/>
    <w:rsid w:val="00F04CA3"/>
    <w:rsid w:val="00F074BF"/>
    <w:rsid w:val="00F13339"/>
    <w:rsid w:val="00F32D3E"/>
    <w:rsid w:val="00F3457D"/>
    <w:rsid w:val="00F57BF9"/>
    <w:rsid w:val="00F63460"/>
    <w:rsid w:val="00F67B69"/>
    <w:rsid w:val="00F75D1C"/>
    <w:rsid w:val="00F834C2"/>
    <w:rsid w:val="00F908E2"/>
    <w:rsid w:val="00F92D3D"/>
    <w:rsid w:val="00F9607C"/>
    <w:rsid w:val="00FB1901"/>
    <w:rsid w:val="00FC18BB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2609"/>
    <o:shapelayout v:ext="edit">
      <o:idmap v:ext="edit" data="1"/>
    </o:shapelayout>
  </w:shapeDefaults>
  <w:decimalSymbol w:val="."/>
  <w:listSeparator w:val=","/>
  <w14:docId w14:val="3DCA61ED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7</cp:revision>
  <cp:lastPrinted>2019-11-18T18:39:00Z</cp:lastPrinted>
  <dcterms:created xsi:type="dcterms:W3CDTF">2022-07-14T14:37:00Z</dcterms:created>
  <dcterms:modified xsi:type="dcterms:W3CDTF">2022-07-14T14:41:00Z</dcterms:modified>
</cp:coreProperties>
</file>